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47C40C26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r w:rsidR="00026CC5">
        <w:t>ÇALKALAMALI İNKÜBATÖR</w:t>
      </w:r>
      <w:r w:rsidR="00026CC5" w:rsidRPr="00873B5D">
        <w:rPr>
          <w:snapToGrid w:val="0"/>
        </w:rPr>
        <w:t xml:space="preserve"> </w:t>
      </w:r>
      <w:r w:rsidR="00026CC5">
        <w:rPr>
          <w:snapToGrid w:val="0"/>
        </w:rPr>
        <w:t>(</w:t>
      </w:r>
      <w:r w:rsidR="00026CC5" w:rsidRPr="009920BD">
        <w:t xml:space="preserve">FAITHFUL </w:t>
      </w:r>
      <w:r w:rsidR="009920BD" w:rsidRPr="009920BD">
        <w:t>FS-70B</w:t>
      </w:r>
      <w:r w:rsidR="00026CC5">
        <w:t>)</w:t>
      </w:r>
      <w:r w:rsidR="00873B5D">
        <w:rPr>
          <w:snapToGrid w:val="0"/>
        </w:rPr>
        <w:t xml:space="preserve"> </w:t>
      </w:r>
      <w:r w:rsidRPr="0016492A">
        <w:t>cihazının kullanılması</w:t>
      </w:r>
      <w:r w:rsidR="00031595">
        <w:t xml:space="preserve"> ve </w:t>
      </w:r>
      <w:r w:rsidRPr="0016492A">
        <w:t>bakımının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44E352B6" w:rsidR="00A558CE" w:rsidRPr="006305BF" w:rsidRDefault="00026CC5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>, laboratuvar çalışmalarındaki ölçümler için kullanılan çalkalamalı inkübatör</w:t>
      </w:r>
      <w:r w:rsidRPr="00873B5D">
        <w:rPr>
          <w:snapToGrid w:val="0"/>
        </w:rPr>
        <w:t xml:space="preserve"> </w:t>
      </w:r>
      <w:r>
        <w:t>kullanımın</w:t>
      </w:r>
      <w:r w:rsidR="00031595">
        <w:t xml:space="preserve"> ve </w:t>
      </w:r>
      <w:r>
        <w:t>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46CD03D5" w14:textId="77777777" w:rsidR="00026CC5" w:rsidRDefault="00026CC5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5DFCD039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7CFCCF8D" w14:textId="14766E50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8F6858" w:rsidRPr="008F6858">
        <w:t>Cihaz düz, stabil ve havalandırması iyi bir yere yerleştirilir.</w:t>
      </w:r>
    </w:p>
    <w:p w14:paraId="027C0257" w14:textId="406CD3EE" w:rsidR="008F6858" w:rsidRPr="008F6858" w:rsidRDefault="0016492A" w:rsidP="008F6858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8F6858" w:rsidRPr="008F6858">
        <w:t xml:space="preserve">Güç kablosu prize takılır ve cihazın </w:t>
      </w:r>
      <w:r w:rsidR="008F6858">
        <w:t xml:space="preserve">sağ tarafında yer alan </w:t>
      </w:r>
      <w:r w:rsidR="008F6858" w:rsidRPr="008F6858">
        <w:t>ana açma/kapama düğmesi “ON” konumuna getirilir.</w:t>
      </w:r>
    </w:p>
    <w:p w14:paraId="74A0BB39" w14:textId="0CBFCAD7" w:rsidR="008F6858" w:rsidRDefault="00686889" w:rsidP="00A85A72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9920BD" w:rsidRPr="009920BD">
        <w:t>LCD ekran üzerindeki menü tuşları ile sıcaklık, hız ve süre ayarları</w:t>
      </w:r>
      <w:r w:rsidR="008F6858">
        <w:t xml:space="preserve"> </w:t>
      </w:r>
      <w:r w:rsidR="009920BD" w:rsidRPr="009920BD">
        <w:t>yapılır</w:t>
      </w:r>
      <w:r w:rsidR="008F6858">
        <w:t xml:space="preserve">. </w:t>
      </w:r>
    </w:p>
    <w:p w14:paraId="4065B8D2" w14:textId="02CC7580" w:rsidR="008F6858" w:rsidRDefault="00686889" w:rsidP="0016492A">
      <w:pPr>
        <w:pStyle w:val="stBilgi"/>
        <w:spacing w:line="360" w:lineRule="auto"/>
        <w:jc w:val="both"/>
        <w:rPr>
          <w:b/>
        </w:rPr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8F6858" w:rsidRPr="008F6858">
        <w:rPr>
          <w:bCs/>
        </w:rPr>
        <w:t>Erlen, tüp veya şişeler, çalkalama platformundaki uygun kelepçelere sabitlenir.</w:t>
      </w:r>
      <w:r w:rsidR="008F6858">
        <w:rPr>
          <w:bCs/>
        </w:rPr>
        <w:t xml:space="preserve"> </w:t>
      </w:r>
      <w:r w:rsidR="008F6858" w:rsidRPr="008F6858">
        <w:rPr>
          <w:bCs/>
        </w:rPr>
        <w:t xml:space="preserve">Kapak kapatılır ve </w:t>
      </w:r>
      <w:r w:rsidR="008F6858">
        <w:t xml:space="preserve">RUN </w:t>
      </w:r>
      <w:r w:rsidR="00DD448F">
        <w:t>tuşuna</w:t>
      </w:r>
      <w:r w:rsidR="008F6858">
        <w:t xml:space="preserve"> basılarak ile cihaz çalıştırılır.</w:t>
      </w:r>
    </w:p>
    <w:p w14:paraId="7B6460D8" w14:textId="25AA703B" w:rsidR="008F6858" w:rsidRDefault="00686889" w:rsidP="009920BD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16492A" w:rsidRPr="0016492A">
        <w:t xml:space="preserve"> </w:t>
      </w:r>
      <w:r w:rsidR="008F6858" w:rsidRPr="008F6858">
        <w:t xml:space="preserve">İşlem tamamlandığında cihaz otomatik olarak durur veya manuel olarak </w:t>
      </w:r>
      <w:r w:rsidR="008F6858">
        <w:t xml:space="preserve">STOP tuşuyla </w:t>
      </w:r>
      <w:r w:rsidR="008F6858" w:rsidRPr="008F6858">
        <w:t>kapatılır.</w:t>
      </w:r>
    </w:p>
    <w:p w14:paraId="2FAF4101" w14:textId="7F944E52" w:rsidR="008F6858" w:rsidRPr="0016492A" w:rsidRDefault="00686889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9920BD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8F6858">
        <w:t>Numuneler dikkatlice çıkarılır. Cihaz içi temizlenir.</w:t>
      </w:r>
      <w:r w:rsidR="008F6858" w:rsidRPr="008F6858">
        <w:t xml:space="preserve"> </w:t>
      </w:r>
    </w:p>
    <w:p w14:paraId="233CED2D" w14:textId="5C6BCB68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>
        <w:t>Cihazın sağ tarafındaki açma/kapama düğmesine basılır ve cihaz kapatılır.</w:t>
      </w:r>
    </w:p>
    <w:p w14:paraId="48316620" w14:textId="4B31905E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8</w:t>
      </w:r>
      <w:r w:rsidRPr="0016492A">
        <w:rPr>
          <w:b/>
        </w:rPr>
        <w:t>.</w:t>
      </w:r>
      <w:r w:rsidRPr="0016492A">
        <w:t xml:space="preserve"> </w:t>
      </w:r>
      <w:r w:rsidRPr="00120C6C">
        <w:t>Cihaz fişten çekilir.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6C00A81D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DD448F" w:rsidRPr="00DD448F">
        <w:t>İç yüzey, çalkalama tablası ve cam kapak %70 etanol ile temizlenir.</w:t>
      </w:r>
      <w:r w:rsidR="00DD448F">
        <w:t xml:space="preserve"> </w:t>
      </w:r>
      <w:r w:rsidR="009920BD" w:rsidRPr="009920BD">
        <w:t>UV lamba</w:t>
      </w:r>
      <w:r w:rsidR="009920BD">
        <w:t xml:space="preserve">sı </w:t>
      </w:r>
      <w:r w:rsidR="009920BD" w:rsidRPr="009920BD">
        <w:t>kontrol edi</w:t>
      </w:r>
      <w:r w:rsidR="009920BD">
        <w:t>lir</w:t>
      </w:r>
      <w:r w:rsidR="009920BD" w:rsidRPr="009920BD">
        <w:t>.</w:t>
      </w:r>
    </w:p>
    <w:p w14:paraId="60203F50" w14:textId="03312CBF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 xml:space="preserve">.2.2. </w:t>
      </w:r>
      <w:r w:rsidR="006C688A" w:rsidRPr="006C688A">
        <w:t>Çalışma sonrası UV lambayı kullanarak iç alanı sterilize edi</w:t>
      </w:r>
      <w:r w:rsidR="006C688A">
        <w:t>lir.</w:t>
      </w:r>
    </w:p>
    <w:p w14:paraId="18DFE568" w14:textId="77777777" w:rsidR="00026CC5" w:rsidRPr="006305BF" w:rsidRDefault="00026CC5" w:rsidP="00026CC5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0708F4F" w14:textId="1AF75624" w:rsidR="00026CC5" w:rsidRPr="00170E57" w:rsidRDefault="00026CC5" w:rsidP="00026CC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547E32">
        <w:t>KUYAM.F2.</w:t>
      </w:r>
      <w:r w:rsidRPr="00A078D5">
        <w:t xml:space="preserve">Cihaz </w:t>
      </w:r>
      <w:r>
        <w:t xml:space="preserve">Kullanım Çizelgesi </w:t>
      </w:r>
      <w:r w:rsidRPr="00A078D5">
        <w:t>Formu</w:t>
      </w:r>
      <w:r>
        <w:rPr>
          <w:b/>
          <w:bCs/>
        </w:rPr>
        <w:t xml:space="preserve"> </w:t>
      </w:r>
    </w:p>
    <w:p w14:paraId="5936C34E" w14:textId="77777777" w:rsidR="00026CC5" w:rsidRPr="00A078D5" w:rsidRDefault="00026CC5" w:rsidP="00026CC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Pr="006305BF">
        <w:rPr>
          <w:b/>
          <w:bCs/>
        </w:rPr>
        <w:t>. İLGİLİ DOKÜMANLAR</w:t>
      </w:r>
    </w:p>
    <w:p w14:paraId="24EF7FF9" w14:textId="77777777" w:rsidR="00026CC5" w:rsidRPr="0099313A" w:rsidRDefault="00026CC5" w:rsidP="00026CC5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p w14:paraId="2A53734E" w14:textId="48223276" w:rsidR="007750AE" w:rsidRPr="00142AF6" w:rsidRDefault="007750AE" w:rsidP="00A078D5">
      <w:pPr>
        <w:pStyle w:val="ListeParagraf"/>
        <w:spacing w:before="120" w:after="120" w:line="276" w:lineRule="auto"/>
        <w:contextualSpacing w:val="0"/>
        <w:jc w:val="both"/>
        <w:rPr>
          <w:sz w:val="20"/>
        </w:rPr>
      </w:pPr>
    </w:p>
    <w:sectPr w:rsidR="007750AE" w:rsidRPr="00142AF6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34064" w14:textId="77777777" w:rsidR="00C86175" w:rsidRDefault="00C86175" w:rsidP="009F6313">
      <w:r>
        <w:separator/>
      </w:r>
    </w:p>
  </w:endnote>
  <w:endnote w:type="continuationSeparator" w:id="0">
    <w:p w14:paraId="236E2B83" w14:textId="77777777" w:rsidR="00C86175" w:rsidRDefault="00C86175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5A97C" w14:textId="77777777" w:rsidR="00547E32" w:rsidRDefault="00547E3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838D159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547E32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326D9" w14:textId="77777777" w:rsidR="00547E32" w:rsidRDefault="00547E3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DF3B0" w14:textId="77777777" w:rsidR="00C86175" w:rsidRDefault="00C86175" w:rsidP="009F6313">
      <w:r>
        <w:separator/>
      </w:r>
    </w:p>
  </w:footnote>
  <w:footnote w:type="continuationSeparator" w:id="0">
    <w:p w14:paraId="1316887F" w14:textId="77777777" w:rsidR="00C86175" w:rsidRDefault="00C86175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B688E3" w14:textId="77777777" w:rsidR="00547E32" w:rsidRDefault="00547E3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547E32" w14:paraId="562DF390" w14:textId="77777777" w:rsidTr="006E71E8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547E32" w:rsidRDefault="00547E32" w:rsidP="00547E32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62A0D8BA">
                <wp:simplePos x="0" y="0"/>
                <wp:positionH relativeFrom="column">
                  <wp:posOffset>92723</wp:posOffset>
                </wp:positionH>
                <wp:positionV relativeFrom="paragraph">
                  <wp:posOffset>44682</wp:posOffset>
                </wp:positionV>
                <wp:extent cx="742566" cy="687070"/>
                <wp:effectExtent l="0" t="0" r="635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2566" cy="6870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547E32" w:rsidRPr="00606FF5" w:rsidRDefault="00547E32" w:rsidP="00547E3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547E32" w:rsidRPr="00DB66C0" w:rsidRDefault="00547E32" w:rsidP="00547E3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547E32" w:rsidRPr="00DB66C0" w:rsidRDefault="00547E32" w:rsidP="00547E32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5D394BC1" w:rsidR="00547E32" w:rsidRPr="00547E32" w:rsidRDefault="00547E32" w:rsidP="00547E32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17</w:t>
          </w:r>
        </w:p>
      </w:tc>
    </w:tr>
    <w:tr w:rsidR="00547E32" w14:paraId="099F0CCD" w14:textId="77777777" w:rsidTr="006E71E8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547E32" w:rsidRPr="00606FF5" w:rsidRDefault="00547E32" w:rsidP="00547E3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547E32" w:rsidRPr="00606FF5" w:rsidRDefault="00547E32" w:rsidP="00547E32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547E32" w:rsidRDefault="00547E32" w:rsidP="00547E32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47A55B16" w:rsidR="00547E32" w:rsidRPr="00547E32" w:rsidRDefault="00547E32" w:rsidP="00547E32">
          <w:pPr>
            <w:jc w:val="center"/>
            <w:rPr>
              <w:color w:val="EE0000"/>
              <w:sz w:val="20"/>
              <w:szCs w:val="20"/>
            </w:rPr>
          </w:pPr>
          <w:r w:rsidRPr="00547E32">
            <w:rPr>
              <w:sz w:val="20"/>
            </w:rPr>
            <w:t>07.08.2025</w:t>
          </w:r>
        </w:p>
      </w:tc>
    </w:tr>
    <w:tr w:rsidR="00547E32" w14:paraId="51A3B14F" w14:textId="77777777" w:rsidTr="006E71E8">
      <w:trPr>
        <w:trHeight w:val="302"/>
      </w:trPr>
      <w:tc>
        <w:tcPr>
          <w:tcW w:w="812" w:type="pct"/>
          <w:vMerge/>
        </w:tcPr>
        <w:p w14:paraId="22CABCF0" w14:textId="77777777" w:rsidR="00547E32" w:rsidRDefault="00547E32" w:rsidP="00547E3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4CE08194" w:rsidR="00547E32" w:rsidRPr="002B75A0" w:rsidRDefault="00547E32" w:rsidP="00547E32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ÇALKALAMALI İNKÜBATÖR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547E32" w:rsidRPr="00E96D48" w:rsidRDefault="00547E32" w:rsidP="00547E32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1057B7DF" w:rsidR="00547E32" w:rsidRPr="00547E32" w:rsidRDefault="00547E32" w:rsidP="00547E32">
          <w:pPr>
            <w:jc w:val="center"/>
            <w:rPr>
              <w:color w:val="EE0000"/>
              <w:sz w:val="20"/>
              <w:szCs w:val="20"/>
            </w:rPr>
          </w:pPr>
          <w:r w:rsidRPr="00547E32">
            <w:rPr>
              <w:sz w:val="20"/>
            </w:rPr>
            <w:t>00</w:t>
          </w:r>
        </w:p>
      </w:tc>
    </w:tr>
    <w:tr w:rsidR="00547E32" w14:paraId="5B6391D0" w14:textId="77777777" w:rsidTr="006E71E8">
      <w:trPr>
        <w:trHeight w:val="302"/>
      </w:trPr>
      <w:tc>
        <w:tcPr>
          <w:tcW w:w="812" w:type="pct"/>
          <w:vMerge/>
        </w:tcPr>
        <w:p w14:paraId="55F9B9D3" w14:textId="6C3930E2" w:rsidR="00547E32" w:rsidRPr="00606FF5" w:rsidRDefault="00547E32" w:rsidP="00547E32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547E32" w:rsidRPr="00606FF5" w:rsidRDefault="00547E32" w:rsidP="00547E32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547E32" w:rsidRPr="00E96D48" w:rsidRDefault="00547E32" w:rsidP="00547E32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7561EA27" w:rsidR="00547E32" w:rsidRPr="00547E32" w:rsidRDefault="00547E32" w:rsidP="00547E32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547E32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4B30E" w14:textId="77777777" w:rsidR="00547E32" w:rsidRDefault="00547E3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293525">
    <w:abstractNumId w:val="4"/>
  </w:num>
  <w:num w:numId="2" w16cid:durableId="1899784862">
    <w:abstractNumId w:val="3"/>
  </w:num>
  <w:num w:numId="3" w16cid:durableId="1275819825">
    <w:abstractNumId w:val="5"/>
  </w:num>
  <w:num w:numId="4" w16cid:durableId="1783451097">
    <w:abstractNumId w:val="6"/>
  </w:num>
  <w:num w:numId="5" w16cid:durableId="1212233997">
    <w:abstractNumId w:val="2"/>
  </w:num>
  <w:num w:numId="6" w16cid:durableId="1834104478">
    <w:abstractNumId w:val="1"/>
  </w:num>
  <w:num w:numId="7" w16cid:durableId="2105759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26CC5"/>
    <w:rsid w:val="0003159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0284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D6630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C6236"/>
    <w:rsid w:val="003D2CAF"/>
    <w:rsid w:val="003D447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47E32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785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6A11"/>
    <w:rsid w:val="00817CD6"/>
    <w:rsid w:val="00821626"/>
    <w:rsid w:val="0082618E"/>
    <w:rsid w:val="00831440"/>
    <w:rsid w:val="00831FBA"/>
    <w:rsid w:val="008334C5"/>
    <w:rsid w:val="00837F6D"/>
    <w:rsid w:val="00844AC2"/>
    <w:rsid w:val="0084558F"/>
    <w:rsid w:val="0085047B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0969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8F2ABB"/>
    <w:rsid w:val="008F6858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5D2"/>
    <w:rsid w:val="00B72907"/>
    <w:rsid w:val="00B752DE"/>
    <w:rsid w:val="00B776DF"/>
    <w:rsid w:val="00B81A52"/>
    <w:rsid w:val="00B84A03"/>
    <w:rsid w:val="00B9157B"/>
    <w:rsid w:val="00B97E8B"/>
    <w:rsid w:val="00BA2F8C"/>
    <w:rsid w:val="00BA5AA8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86175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1F0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26C8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17C7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907F5-AF5B-4C07-9C46-C26CE8FD9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58:00Z</dcterms:created>
  <dcterms:modified xsi:type="dcterms:W3CDTF">2025-08-12T08:26:00Z</dcterms:modified>
</cp:coreProperties>
</file>